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7F27" w:rsidRDefault="000D7103" w:rsidP="0036419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Kuesioner</w:t>
      </w:r>
    </w:p>
    <w:p w:rsidR="00667F27" w:rsidRDefault="00667F27" w:rsidP="003641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67F27" w:rsidRPr="000D7103" w:rsidRDefault="000D7103" w:rsidP="00364193">
      <w:pPr>
        <w:pStyle w:val="ListParagraph"/>
        <w:numPr>
          <w:ilvl w:val="0"/>
          <w:numId w:val="1"/>
        </w:numPr>
        <w:spacing w:after="0" w:line="240" w:lineRule="auto"/>
        <w:ind w:left="426" w:hanging="436"/>
        <w:rPr>
          <w:rFonts w:ascii="Times New Roman" w:hAnsi="Times New Roman" w:cs="Times New Roman"/>
          <w:b/>
          <w:sz w:val="23"/>
          <w:szCs w:val="23"/>
        </w:rPr>
      </w:pPr>
      <w:r w:rsidRPr="000D7103">
        <w:rPr>
          <w:rFonts w:ascii="Times New Roman" w:hAnsi="Times New Roman" w:cs="Times New Roman"/>
          <w:b/>
          <w:sz w:val="23"/>
          <w:szCs w:val="23"/>
        </w:rPr>
        <w:t>Identitas Responden</w:t>
      </w:r>
    </w:p>
    <w:p w:rsidR="000D7103" w:rsidRDefault="000D7103" w:rsidP="00364193">
      <w:pPr>
        <w:spacing w:after="0" w:line="36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Nam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: ............................................................................................................</w:t>
      </w:r>
    </w:p>
    <w:p w:rsidR="000D7103" w:rsidRDefault="000D7103" w:rsidP="00364193">
      <w:pPr>
        <w:spacing w:after="0" w:line="36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Alamat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: ............................................................................................................</w:t>
      </w:r>
    </w:p>
    <w:p w:rsidR="000D7103" w:rsidRDefault="000D7103" w:rsidP="00364193">
      <w:pPr>
        <w:spacing w:after="0" w:line="36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Jenis Kelamin</w:t>
      </w:r>
      <w:r>
        <w:rPr>
          <w:rFonts w:ascii="Times New Roman" w:hAnsi="Times New Roman" w:cs="Times New Roman"/>
          <w:sz w:val="23"/>
          <w:szCs w:val="23"/>
        </w:rPr>
        <w:tab/>
        <w:t>: ............................................................................................................</w:t>
      </w:r>
    </w:p>
    <w:p w:rsidR="000D7103" w:rsidRDefault="000D7103" w:rsidP="00364193">
      <w:pPr>
        <w:spacing w:after="0" w:line="36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Usi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: ............................................................................................................</w:t>
      </w:r>
    </w:p>
    <w:p w:rsidR="000D7103" w:rsidRPr="000D7103" w:rsidRDefault="000D7103" w:rsidP="0036419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:rsidR="000D7103" w:rsidRPr="000D7103" w:rsidRDefault="000D7103" w:rsidP="00364193">
      <w:pPr>
        <w:pStyle w:val="ListParagraph"/>
        <w:numPr>
          <w:ilvl w:val="0"/>
          <w:numId w:val="1"/>
        </w:numPr>
        <w:spacing w:after="0" w:line="240" w:lineRule="auto"/>
        <w:ind w:left="426" w:hanging="436"/>
        <w:rPr>
          <w:rFonts w:ascii="Times New Roman" w:hAnsi="Times New Roman" w:cs="Times New Roman"/>
          <w:b/>
          <w:sz w:val="23"/>
          <w:szCs w:val="23"/>
        </w:rPr>
      </w:pPr>
      <w:r w:rsidRPr="000D7103">
        <w:rPr>
          <w:rFonts w:ascii="Times New Roman" w:hAnsi="Times New Roman" w:cs="Times New Roman"/>
          <w:b/>
          <w:sz w:val="23"/>
          <w:szCs w:val="23"/>
        </w:rPr>
        <w:t>Petunjuk Pengisian</w:t>
      </w:r>
    </w:p>
    <w:p w:rsidR="00667F27" w:rsidRDefault="000D7103" w:rsidP="0036419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etiap butir pernyataan menggunakan pilihan jawaban dengan makna sebagai berikut:</w:t>
      </w:r>
    </w:p>
    <w:p w:rsidR="000D7103" w:rsidRDefault="000D7103" w:rsidP="00364193">
      <w:pPr>
        <w:pStyle w:val="ListParagraph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S</w:t>
      </w:r>
      <w:r>
        <w:rPr>
          <w:rFonts w:ascii="Times New Roman" w:hAnsi="Times New Roman" w:cs="Times New Roman"/>
          <w:sz w:val="23"/>
          <w:szCs w:val="23"/>
        </w:rPr>
        <w:tab/>
        <w:t>: Sangat Setuju</w:t>
      </w:r>
    </w:p>
    <w:p w:rsidR="000D7103" w:rsidRDefault="000D7103" w:rsidP="00364193">
      <w:pPr>
        <w:pStyle w:val="ListParagraph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</w:t>
      </w:r>
      <w:r>
        <w:rPr>
          <w:rFonts w:ascii="Times New Roman" w:hAnsi="Times New Roman" w:cs="Times New Roman"/>
          <w:sz w:val="23"/>
          <w:szCs w:val="23"/>
        </w:rPr>
        <w:tab/>
        <w:t>: Setuju</w:t>
      </w:r>
    </w:p>
    <w:p w:rsidR="000D7103" w:rsidRDefault="000D7103" w:rsidP="00364193">
      <w:pPr>
        <w:pStyle w:val="ListParagraph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S</w:t>
      </w:r>
      <w:r>
        <w:rPr>
          <w:rFonts w:ascii="Times New Roman" w:hAnsi="Times New Roman" w:cs="Times New Roman"/>
          <w:sz w:val="23"/>
          <w:szCs w:val="23"/>
        </w:rPr>
        <w:tab/>
        <w:t>: Tidak Setuju</w:t>
      </w:r>
    </w:p>
    <w:p w:rsidR="000D7103" w:rsidRDefault="000D7103" w:rsidP="00364193">
      <w:pPr>
        <w:pStyle w:val="ListParagraph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TS</w:t>
      </w:r>
      <w:r>
        <w:rPr>
          <w:rFonts w:ascii="Times New Roman" w:hAnsi="Times New Roman" w:cs="Times New Roman"/>
          <w:sz w:val="23"/>
          <w:szCs w:val="23"/>
        </w:rPr>
        <w:tab/>
        <w:t>: Sangat Tidak Setuju</w:t>
      </w:r>
    </w:p>
    <w:p w:rsidR="000D7103" w:rsidRDefault="000D7103" w:rsidP="0036419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Pilihlah jawaban dengan menyilang (X) atau mencentang (√) salah satu kolom yang paling sesuai dengan pendapat anda.</w:t>
      </w:r>
    </w:p>
    <w:p w:rsidR="000D7103" w:rsidRDefault="000D7103" w:rsidP="0036419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Jawaban yang jujur sangat kami harapkan guna mendapat data yang akurat.</w:t>
      </w:r>
    </w:p>
    <w:p w:rsidR="000D7103" w:rsidRDefault="000D7103" w:rsidP="0036419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Atas partisipasi Bapak/ Ibu kami ucapkan terimakasih.</w:t>
      </w:r>
    </w:p>
    <w:p w:rsidR="000D7103" w:rsidRDefault="000D7103" w:rsidP="000D7103">
      <w:pPr>
        <w:ind w:left="360"/>
        <w:rPr>
          <w:rFonts w:ascii="Times New Roman" w:hAnsi="Times New Roman" w:cs="Times New Roman"/>
          <w:sz w:val="23"/>
          <w:szCs w:val="23"/>
        </w:rPr>
      </w:pPr>
    </w:p>
    <w:p w:rsidR="000D7103" w:rsidRDefault="000D7103" w:rsidP="000D7103">
      <w:pPr>
        <w:pStyle w:val="ListParagraph"/>
        <w:numPr>
          <w:ilvl w:val="0"/>
          <w:numId w:val="1"/>
        </w:numPr>
        <w:ind w:left="426" w:hanging="436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t>Daftar Pernyataan</w:t>
      </w:r>
    </w:p>
    <w:tbl>
      <w:tblPr>
        <w:tblStyle w:val="TableGrid"/>
        <w:tblW w:w="0" w:type="auto"/>
        <w:tblLook w:val="04A0"/>
      </w:tblPr>
      <w:tblGrid>
        <w:gridCol w:w="534"/>
        <w:gridCol w:w="5811"/>
        <w:gridCol w:w="709"/>
        <w:gridCol w:w="709"/>
        <w:gridCol w:w="709"/>
        <w:gridCol w:w="770"/>
      </w:tblGrid>
      <w:tr w:rsidR="000D7103" w:rsidTr="002300BA">
        <w:trPr>
          <w:tblHeader/>
        </w:trPr>
        <w:tc>
          <w:tcPr>
            <w:tcW w:w="534" w:type="dxa"/>
            <w:shd w:val="clear" w:color="auto" w:fill="BFBFBF" w:themeFill="background1" w:themeFillShade="BF"/>
          </w:tcPr>
          <w:p w:rsidR="000D7103" w:rsidRDefault="000D7103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No</w:t>
            </w:r>
          </w:p>
        </w:tc>
        <w:tc>
          <w:tcPr>
            <w:tcW w:w="5811" w:type="dxa"/>
            <w:shd w:val="clear" w:color="auto" w:fill="BFBFBF" w:themeFill="background1" w:themeFillShade="BF"/>
          </w:tcPr>
          <w:p w:rsidR="000D7103" w:rsidRDefault="000D7103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Pernyataan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:rsidR="000D7103" w:rsidRDefault="000D7103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SS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:rsidR="000D7103" w:rsidRDefault="000D7103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S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:rsidR="000D7103" w:rsidRDefault="000D7103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TS</w:t>
            </w:r>
          </w:p>
        </w:tc>
        <w:tc>
          <w:tcPr>
            <w:tcW w:w="770" w:type="dxa"/>
            <w:shd w:val="clear" w:color="auto" w:fill="BFBFBF" w:themeFill="background1" w:themeFillShade="BF"/>
          </w:tcPr>
          <w:p w:rsidR="000D7103" w:rsidRDefault="000D7103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STS</w:t>
            </w:r>
          </w:p>
        </w:tc>
      </w:tr>
      <w:tr w:rsidR="00601850" w:rsidTr="000D7103">
        <w:tc>
          <w:tcPr>
            <w:tcW w:w="534" w:type="dxa"/>
          </w:tcPr>
          <w:p w:rsidR="00601850" w:rsidRPr="00601850" w:rsidRDefault="00601850" w:rsidP="00601850">
            <w:pPr>
              <w:pStyle w:val="ListParagraph"/>
              <w:numPr>
                <w:ilvl w:val="0"/>
                <w:numId w:val="5"/>
              </w:numPr>
              <w:ind w:left="360"/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5811" w:type="dxa"/>
          </w:tcPr>
          <w:p w:rsidR="00601850" w:rsidRDefault="00601850" w:rsidP="00601850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01850">
              <w:rPr>
                <w:rFonts w:ascii="Times New Roman" w:hAnsi="Times New Roman" w:cs="Times New Roman"/>
                <w:b/>
                <w:sz w:val="23"/>
                <w:szCs w:val="23"/>
              </w:rPr>
              <w:t>MOTIVASI INTRINSIK</w:t>
            </w:r>
          </w:p>
        </w:tc>
        <w:tc>
          <w:tcPr>
            <w:tcW w:w="709" w:type="dxa"/>
          </w:tcPr>
          <w:p w:rsidR="00601850" w:rsidRDefault="00601850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Default="00601850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Default="00601850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70" w:type="dxa"/>
          </w:tcPr>
          <w:p w:rsidR="00601850" w:rsidRDefault="00601850" w:rsidP="000D7103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0D7103" w:rsidRPr="000D7103" w:rsidTr="000D7103">
        <w:tc>
          <w:tcPr>
            <w:tcW w:w="534" w:type="dxa"/>
          </w:tcPr>
          <w:p w:rsidR="000D7103" w:rsidRPr="000D7103" w:rsidRDefault="000D710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ntuk menjadi seorang wirausaha perlu belajar dan berlatih dengan giat</w:t>
            </w: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D7103" w:rsidRPr="000D7103" w:rsidTr="000D7103">
        <w:tc>
          <w:tcPr>
            <w:tcW w:w="534" w:type="dxa"/>
          </w:tcPr>
          <w:p w:rsidR="000D7103" w:rsidRPr="000D7103" w:rsidRDefault="000D710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sebagai sarana untuk memulai berwirausaha</w:t>
            </w: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D7103" w:rsidRPr="000D7103" w:rsidTr="000D7103">
        <w:tc>
          <w:tcPr>
            <w:tcW w:w="534" w:type="dxa"/>
          </w:tcPr>
          <w:p w:rsidR="000D7103" w:rsidRPr="000D7103" w:rsidRDefault="000D710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ini dapat dilakukan dengan giat karena tutornya menarik</w:t>
            </w: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D7103" w:rsidRPr="000D7103" w:rsidTr="000D7103">
        <w:tc>
          <w:tcPr>
            <w:tcW w:w="534" w:type="dxa"/>
          </w:tcPr>
          <w:p w:rsidR="000D7103" w:rsidRPr="000D7103" w:rsidRDefault="000D710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Dalam pelatihan ini, para tutor sangat komunikatif dalam menyampaikan materi pelatihan</w:t>
            </w: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D7103" w:rsidRPr="000D7103" w:rsidTr="000D7103">
        <w:tc>
          <w:tcPr>
            <w:tcW w:w="534" w:type="dxa"/>
          </w:tcPr>
          <w:p w:rsidR="000D7103" w:rsidRPr="000D7103" w:rsidRDefault="000D710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0D7103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pengolahan susu menjadi berbagai produk makanan sangat menarik bagi saya</w:t>
            </w: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0D7103" w:rsidRPr="000D7103" w:rsidRDefault="000D710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601850" w:rsidRPr="000D7103" w:rsidTr="000D7103">
        <w:tc>
          <w:tcPr>
            <w:tcW w:w="534" w:type="dxa"/>
          </w:tcPr>
          <w:p w:rsidR="00601850" w:rsidRPr="000D7103" w:rsidRDefault="00601850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601850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emua kompetensi harus dicapai dengan giat berlatih</w:t>
            </w: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601850" w:rsidRPr="000D7103" w:rsidTr="000D7103">
        <w:tc>
          <w:tcPr>
            <w:tcW w:w="534" w:type="dxa"/>
          </w:tcPr>
          <w:p w:rsidR="00601850" w:rsidRPr="000D7103" w:rsidRDefault="00601850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601850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ntuk menjadi orang yang berguna dan mampu memenuhi kebutuhan keluarga, diperlukan pembelajaran dan keikutsertaan dalam pelatihan ini.</w:t>
            </w: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601850" w:rsidRPr="00601850" w:rsidTr="000D7103">
        <w:tc>
          <w:tcPr>
            <w:tcW w:w="534" w:type="dxa"/>
          </w:tcPr>
          <w:p w:rsidR="00601850" w:rsidRPr="00601850" w:rsidRDefault="00601850" w:rsidP="00601850">
            <w:pPr>
              <w:pStyle w:val="ListParagraph"/>
              <w:numPr>
                <w:ilvl w:val="0"/>
                <w:numId w:val="5"/>
              </w:numPr>
              <w:ind w:left="360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5811" w:type="dxa"/>
          </w:tcPr>
          <w:p w:rsidR="00601850" w:rsidRPr="00601850" w:rsidRDefault="00601850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01850">
              <w:rPr>
                <w:rFonts w:ascii="Times New Roman" w:hAnsi="Times New Roman" w:cs="Times New Roman"/>
                <w:b/>
                <w:sz w:val="23"/>
                <w:szCs w:val="23"/>
              </w:rPr>
              <w:t>MOTIVASI EKSTRINSIK</w:t>
            </w:r>
          </w:p>
        </w:tc>
        <w:tc>
          <w:tcPr>
            <w:tcW w:w="709" w:type="dxa"/>
          </w:tcPr>
          <w:p w:rsidR="00601850" w:rsidRPr="00601850" w:rsidRDefault="00601850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601850" w:rsidRDefault="00601850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601850" w:rsidRDefault="00601850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70" w:type="dxa"/>
          </w:tcPr>
          <w:p w:rsidR="00601850" w:rsidRPr="00601850" w:rsidRDefault="00601850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601850" w:rsidRPr="000D7103" w:rsidTr="000D7103">
        <w:tc>
          <w:tcPr>
            <w:tcW w:w="534" w:type="dxa"/>
          </w:tcPr>
          <w:p w:rsidR="00601850" w:rsidRPr="000D7103" w:rsidRDefault="00601850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601850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Dalam </w:t>
            </w:r>
            <w:r w:rsidR="00364193">
              <w:rPr>
                <w:rFonts w:ascii="Times New Roman" w:hAnsi="Times New Roman" w:cs="Times New Roman"/>
                <w:sz w:val="23"/>
                <w:szCs w:val="23"/>
              </w:rPr>
              <w:t>menghadapi tantangan kerja, suatu keterampilan harus dimiliki, seperti keterampilan mengolah susu sapi menjadi berbagai produk makanan</w:t>
            </w: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601850" w:rsidRPr="000D7103" w:rsidTr="000D7103">
        <w:tc>
          <w:tcPr>
            <w:tcW w:w="534" w:type="dxa"/>
          </w:tcPr>
          <w:p w:rsidR="00601850" w:rsidRPr="000D7103" w:rsidRDefault="00601850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601850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ini sangat membantu dalam pembentukan kepercayaan diri dalam menghadapi dunia kerja dan berwirausaha</w:t>
            </w: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601850" w:rsidRPr="000D7103" w:rsidRDefault="00601850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ujian dari tutor membuat peserta pelatihan lebih percaya diri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Karya yangmendapat pujian dijadikan sebagai motivasi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ujian sebagai alat penyemangat peserta pelatihan untuk berwirausaha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ini memberikan dampak yang baik nantinya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ini adalah pelatihan yang terpercaya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latihan ini bertujuaan untuk melatih peserta dalam pengolahan susu yang nantinya dapat digunakan sebagai peluang usaha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364193" w:rsidTr="000D7103">
        <w:tc>
          <w:tcPr>
            <w:tcW w:w="534" w:type="dxa"/>
          </w:tcPr>
          <w:p w:rsidR="00364193" w:rsidRPr="00364193" w:rsidRDefault="00364193" w:rsidP="0036419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C. </w:t>
            </w:r>
          </w:p>
        </w:tc>
        <w:tc>
          <w:tcPr>
            <w:tcW w:w="5811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JUJUR</w:t>
            </w: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Kejujuran adalah salah satu sikap mentaal yang harus dimiliki untuk menjadi seorang wirausaha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rkataan jujur dan apa adanya/ sesuai fakta tentang suatu materi kepada tutor akan membantu tercapainya kompetensi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364193" w:rsidTr="000D7103">
        <w:tc>
          <w:tcPr>
            <w:tcW w:w="534" w:type="dxa"/>
          </w:tcPr>
          <w:p w:rsidR="00364193" w:rsidRPr="00364193" w:rsidRDefault="00364193" w:rsidP="0036419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D.</w:t>
            </w:r>
          </w:p>
        </w:tc>
        <w:tc>
          <w:tcPr>
            <w:tcW w:w="5811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DISIPLIN</w:t>
            </w: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Menunda pekerjaan merupakan pangkal kemalasan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emua kegiatan pelatihan harus diikuti oleh semua peserta pelatihan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Agar semua kompetensi tercapai secaramaksimal, semua pesertapelatihan tidak boleh malas dan telat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364193" w:rsidTr="000D7103">
        <w:tc>
          <w:tcPr>
            <w:tcW w:w="534" w:type="dxa"/>
          </w:tcPr>
          <w:p w:rsidR="00364193" w:rsidRPr="00364193" w:rsidRDefault="00364193" w:rsidP="0036419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E.</w:t>
            </w:r>
          </w:p>
        </w:tc>
        <w:tc>
          <w:tcPr>
            <w:tcW w:w="5811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KERJA KERAS</w:t>
            </w: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ntuk mencapai sasaran  yang diiinginkan, peserta pelatihan ditntut untuk bekerja keras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ebuah hasil yang sempurna hanya bisa diraih apabila dilakukan secara maksimal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364193" w:rsidTr="000D7103">
        <w:tc>
          <w:tcPr>
            <w:tcW w:w="534" w:type="dxa"/>
          </w:tcPr>
          <w:p w:rsidR="00364193" w:rsidRPr="00364193" w:rsidRDefault="00364193" w:rsidP="0036419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F.</w:t>
            </w:r>
          </w:p>
        </w:tc>
        <w:tc>
          <w:tcPr>
            <w:tcW w:w="5811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364193">
              <w:rPr>
                <w:rFonts w:ascii="Times New Roman" w:hAnsi="Times New Roman" w:cs="Times New Roman"/>
                <w:b/>
                <w:sz w:val="23"/>
                <w:szCs w:val="23"/>
              </w:rPr>
              <w:t>ULET</w:t>
            </w: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364193" w:rsidRDefault="00364193" w:rsidP="000D710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Kesabaran dan keuletan dibutuhkan untuk melakukan suatu tugas/ pekerjaan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64193" w:rsidRPr="000D7103" w:rsidTr="000D7103">
        <w:tc>
          <w:tcPr>
            <w:tcW w:w="534" w:type="dxa"/>
          </w:tcPr>
          <w:p w:rsidR="00364193" w:rsidRPr="000D7103" w:rsidRDefault="00364193" w:rsidP="000D7103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811" w:type="dxa"/>
          </w:tcPr>
          <w:p w:rsidR="0036419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Tujuan dan impian akan tercapai apabila memiliki semangat, kemauan yang keras, dan doa</w:t>
            </w: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09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770" w:type="dxa"/>
          </w:tcPr>
          <w:p w:rsidR="00364193" w:rsidRPr="000D7103" w:rsidRDefault="00364193" w:rsidP="000D710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0D7103" w:rsidRDefault="000D7103" w:rsidP="000D7103">
      <w:pPr>
        <w:rPr>
          <w:rFonts w:ascii="Times New Roman" w:hAnsi="Times New Roman" w:cs="Times New Roman"/>
          <w:b/>
          <w:sz w:val="23"/>
          <w:szCs w:val="23"/>
        </w:rPr>
      </w:pPr>
    </w:p>
    <w:p w:rsidR="000D7103" w:rsidRDefault="000D7103" w:rsidP="000D7103">
      <w:pPr>
        <w:ind w:left="360"/>
        <w:rPr>
          <w:rFonts w:ascii="Times New Roman" w:hAnsi="Times New Roman" w:cs="Times New Roman"/>
          <w:sz w:val="23"/>
          <w:szCs w:val="23"/>
        </w:rPr>
      </w:pPr>
    </w:p>
    <w:p w:rsidR="000D7103" w:rsidRPr="000D7103" w:rsidRDefault="000D7103" w:rsidP="000D7103">
      <w:pPr>
        <w:ind w:left="360"/>
        <w:rPr>
          <w:rFonts w:ascii="Times New Roman" w:hAnsi="Times New Roman" w:cs="Times New Roman"/>
          <w:sz w:val="23"/>
          <w:szCs w:val="23"/>
        </w:rPr>
      </w:pPr>
    </w:p>
    <w:sectPr w:rsidR="000D7103" w:rsidRPr="000D7103" w:rsidSect="00E06B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60C1" w:rsidRDefault="00D660C1" w:rsidP="00364193">
      <w:pPr>
        <w:spacing w:after="0" w:line="240" w:lineRule="auto"/>
      </w:pPr>
      <w:r>
        <w:separator/>
      </w:r>
    </w:p>
  </w:endnote>
  <w:endnote w:type="continuationSeparator" w:id="1">
    <w:p w:rsidR="00D660C1" w:rsidRDefault="00D660C1" w:rsidP="00364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60C1" w:rsidRDefault="00D660C1" w:rsidP="00364193">
      <w:pPr>
        <w:spacing w:after="0" w:line="240" w:lineRule="auto"/>
      </w:pPr>
      <w:r>
        <w:separator/>
      </w:r>
    </w:p>
  </w:footnote>
  <w:footnote w:type="continuationSeparator" w:id="1">
    <w:p w:rsidR="00D660C1" w:rsidRDefault="00D660C1" w:rsidP="003641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1F7EA9"/>
    <w:multiLevelType w:val="hybridMultilevel"/>
    <w:tmpl w:val="0BF4E35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FD6166"/>
    <w:multiLevelType w:val="hybridMultilevel"/>
    <w:tmpl w:val="82CA07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6E2FA8"/>
    <w:multiLevelType w:val="hybridMultilevel"/>
    <w:tmpl w:val="0F80FF1C"/>
    <w:lvl w:ilvl="0" w:tplc="A1D28148">
      <w:start w:val="1"/>
      <w:numFmt w:val="upperLetter"/>
      <w:lvlText w:val="%1."/>
      <w:lvlJc w:val="left"/>
      <w:pPr>
        <w:ind w:left="35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70" w:hanging="360"/>
      </w:pPr>
    </w:lvl>
    <w:lvl w:ilvl="2" w:tplc="0421001B" w:tentative="1">
      <w:start w:val="1"/>
      <w:numFmt w:val="lowerRoman"/>
      <w:lvlText w:val="%3."/>
      <w:lvlJc w:val="right"/>
      <w:pPr>
        <w:ind w:left="1790" w:hanging="180"/>
      </w:pPr>
    </w:lvl>
    <w:lvl w:ilvl="3" w:tplc="0421000F" w:tentative="1">
      <w:start w:val="1"/>
      <w:numFmt w:val="decimal"/>
      <w:lvlText w:val="%4."/>
      <w:lvlJc w:val="left"/>
      <w:pPr>
        <w:ind w:left="2510" w:hanging="360"/>
      </w:pPr>
    </w:lvl>
    <w:lvl w:ilvl="4" w:tplc="04210019" w:tentative="1">
      <w:start w:val="1"/>
      <w:numFmt w:val="lowerLetter"/>
      <w:lvlText w:val="%5."/>
      <w:lvlJc w:val="left"/>
      <w:pPr>
        <w:ind w:left="3230" w:hanging="360"/>
      </w:pPr>
    </w:lvl>
    <w:lvl w:ilvl="5" w:tplc="0421001B" w:tentative="1">
      <w:start w:val="1"/>
      <w:numFmt w:val="lowerRoman"/>
      <w:lvlText w:val="%6."/>
      <w:lvlJc w:val="right"/>
      <w:pPr>
        <w:ind w:left="3950" w:hanging="180"/>
      </w:pPr>
    </w:lvl>
    <w:lvl w:ilvl="6" w:tplc="0421000F" w:tentative="1">
      <w:start w:val="1"/>
      <w:numFmt w:val="decimal"/>
      <w:lvlText w:val="%7."/>
      <w:lvlJc w:val="left"/>
      <w:pPr>
        <w:ind w:left="4670" w:hanging="360"/>
      </w:pPr>
    </w:lvl>
    <w:lvl w:ilvl="7" w:tplc="04210019" w:tentative="1">
      <w:start w:val="1"/>
      <w:numFmt w:val="lowerLetter"/>
      <w:lvlText w:val="%8."/>
      <w:lvlJc w:val="left"/>
      <w:pPr>
        <w:ind w:left="5390" w:hanging="360"/>
      </w:pPr>
    </w:lvl>
    <w:lvl w:ilvl="8" w:tplc="0421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3">
    <w:nsid w:val="5D1832B8"/>
    <w:multiLevelType w:val="hybridMultilevel"/>
    <w:tmpl w:val="61D80504"/>
    <w:lvl w:ilvl="0" w:tplc="E2265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D17A20"/>
    <w:multiLevelType w:val="hybridMultilevel"/>
    <w:tmpl w:val="45D4256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doNotDisplayPageBoundarie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AECAwsLcyMTIxNjQyUdpeDU4uLM/DyQAuNaAIFdZgUsAAAA"/>
  </w:docVars>
  <w:rsids>
    <w:rsidRoot w:val="00667F27"/>
    <w:rsid w:val="000D7103"/>
    <w:rsid w:val="00222017"/>
    <w:rsid w:val="002300BA"/>
    <w:rsid w:val="003150E0"/>
    <w:rsid w:val="00364193"/>
    <w:rsid w:val="00466E47"/>
    <w:rsid w:val="00601850"/>
    <w:rsid w:val="00605F30"/>
    <w:rsid w:val="00667F27"/>
    <w:rsid w:val="00C32341"/>
    <w:rsid w:val="00C65067"/>
    <w:rsid w:val="00D0087E"/>
    <w:rsid w:val="00D660C1"/>
    <w:rsid w:val="00D73B1F"/>
    <w:rsid w:val="00DE744D"/>
    <w:rsid w:val="00E06B22"/>
    <w:rsid w:val="00E665C3"/>
    <w:rsid w:val="00ED2E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B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103"/>
    <w:pPr>
      <w:ind w:left="720"/>
      <w:contextualSpacing/>
    </w:pPr>
  </w:style>
  <w:style w:type="table" w:styleId="TableGrid">
    <w:name w:val="Table Grid"/>
    <w:basedOn w:val="TableNormal"/>
    <w:uiPriority w:val="59"/>
    <w:rsid w:val="000D710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641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4193"/>
  </w:style>
  <w:style w:type="paragraph" w:styleId="Footer">
    <w:name w:val="footer"/>
    <w:basedOn w:val="Normal"/>
    <w:link w:val="FooterChar"/>
    <w:uiPriority w:val="99"/>
    <w:semiHidden/>
    <w:unhideWhenUsed/>
    <w:rsid w:val="003641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419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16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8.1</dc:creator>
  <cp:lastModifiedBy>Windows 8.1</cp:lastModifiedBy>
  <cp:revision>2</cp:revision>
  <dcterms:created xsi:type="dcterms:W3CDTF">2017-11-24T15:23:00Z</dcterms:created>
  <dcterms:modified xsi:type="dcterms:W3CDTF">2017-11-24T15:23:00Z</dcterms:modified>
</cp:coreProperties>
</file>